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DF17B" w14:textId="704D5956" w:rsidR="001D0CC0" w:rsidRDefault="001D0CC0" w:rsidP="00841B5D">
      <w:pPr>
        <w:tabs>
          <w:tab w:val="left" w:pos="7371"/>
        </w:tabs>
      </w:pPr>
      <w:r w:rsidRPr="001D0CC0">
        <w:rPr>
          <w:rStyle w:val="TitleChar"/>
        </w:rPr>
        <w:t xml:space="preserve">Chapter </w:t>
      </w:r>
      <w:r w:rsidR="009D3BDF">
        <w:rPr>
          <w:rStyle w:val="TitleChar"/>
        </w:rPr>
        <w:t>3</w:t>
      </w:r>
      <w:r w:rsidR="000C439D">
        <w:rPr>
          <w:rStyle w:val="TitleChar"/>
        </w:rPr>
        <w:t>&amp;4</w:t>
      </w:r>
      <w:r w:rsidRPr="001D0CC0">
        <w:rPr>
          <w:rStyle w:val="TitleChar"/>
        </w:rPr>
        <w:t xml:space="preserve"> Vocab</w:t>
      </w:r>
      <w:r>
        <w:rPr>
          <w:rStyle w:val="TitleChar"/>
        </w:rPr>
        <w:t xml:space="preserve"> Review</w:t>
      </w:r>
      <w:r>
        <w:t xml:space="preserve"> </w:t>
      </w:r>
      <w:r>
        <w:tab/>
        <w:t>NAME______________________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263"/>
        <w:gridCol w:w="3261"/>
        <w:gridCol w:w="4961"/>
      </w:tblGrid>
      <w:tr w:rsidR="00841B5D" w14:paraId="66F1F4EC" w14:textId="77777777" w:rsidTr="00A42202">
        <w:trPr>
          <w:tblHeader/>
        </w:trPr>
        <w:tc>
          <w:tcPr>
            <w:tcW w:w="2263" w:type="dxa"/>
          </w:tcPr>
          <w:p w14:paraId="4357CAB6" w14:textId="77777777" w:rsidR="001D0CC0" w:rsidRPr="00890BF0" w:rsidRDefault="001D0CC0" w:rsidP="00F10A7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261" w:type="dxa"/>
          </w:tcPr>
          <w:p w14:paraId="1A087E10" w14:textId="6C0B5DF2" w:rsidR="001D0CC0" w:rsidRPr="00890BF0" w:rsidRDefault="001D0CC0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efinition</w:t>
            </w:r>
            <w:r w:rsidR="00EC707C">
              <w:rPr>
                <w:rFonts w:cstheme="minorHAnsi"/>
                <w:b/>
                <w:sz w:val="28"/>
                <w:szCs w:val="28"/>
              </w:rPr>
              <w:t xml:space="preserve"> (and page)</w:t>
            </w:r>
          </w:p>
        </w:tc>
        <w:tc>
          <w:tcPr>
            <w:tcW w:w="4961" w:type="dxa"/>
          </w:tcPr>
          <w:p w14:paraId="52D8EC66" w14:textId="6C414BEF" w:rsidR="001D0CC0" w:rsidRPr="00890BF0" w:rsidRDefault="00C636C2" w:rsidP="00F10A72">
            <w:pPr>
              <w:rPr>
                <w:rFonts w:cstheme="minorHAnsi"/>
                <w:b/>
                <w:sz w:val="28"/>
                <w:szCs w:val="28"/>
              </w:rPr>
            </w:pPr>
            <w:r w:rsidRPr="00890BF0">
              <w:rPr>
                <w:rFonts w:cstheme="minorHAnsi"/>
                <w:b/>
                <w:sz w:val="28"/>
                <w:szCs w:val="28"/>
              </w:rPr>
              <w:t>Diagram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analog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ies</w:t>
            </w:r>
            <w:r w:rsidRPr="00890BF0">
              <w:rPr>
                <w:rFonts w:cstheme="minorHAnsi"/>
                <w:b/>
                <w:sz w:val="28"/>
                <w:szCs w:val="28"/>
              </w:rPr>
              <w:t>, question</w:t>
            </w:r>
            <w:r w:rsidR="00D11953" w:rsidRPr="00890BF0">
              <w:rPr>
                <w:rFonts w:cstheme="minorHAnsi"/>
                <w:b/>
                <w:sz w:val="28"/>
                <w:szCs w:val="28"/>
              </w:rPr>
              <w:t>s</w:t>
            </w:r>
            <w:r w:rsidRPr="00890BF0">
              <w:rPr>
                <w:rFonts w:cstheme="minorHAnsi"/>
                <w:b/>
                <w:sz w:val="28"/>
                <w:szCs w:val="28"/>
              </w:rPr>
              <w:t>, or notes</w:t>
            </w:r>
          </w:p>
        </w:tc>
      </w:tr>
      <w:tr w:rsidR="000B03B5" w14:paraId="0354BB66" w14:textId="77777777" w:rsidTr="00A42202">
        <w:tc>
          <w:tcPr>
            <w:tcW w:w="2263" w:type="dxa"/>
          </w:tcPr>
          <w:p w14:paraId="6B4DE2D7" w14:textId="2045E864" w:rsidR="00EC707C" w:rsidRPr="00890BF0" w:rsidRDefault="000B03B5" w:rsidP="00EC707C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Natural selection</w:t>
            </w:r>
          </w:p>
        </w:tc>
        <w:tc>
          <w:tcPr>
            <w:tcW w:w="3261" w:type="dxa"/>
          </w:tcPr>
          <w:p w14:paraId="563E855A" w14:textId="77777777" w:rsidR="000B03B5" w:rsidRDefault="00E45DA2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rganisms better suited </w:t>
            </w:r>
            <w:r w:rsidR="008F6D39">
              <w:rPr>
                <w:rFonts w:cstheme="minorHAnsi"/>
                <w:sz w:val="28"/>
                <w:szCs w:val="28"/>
              </w:rPr>
              <w:t xml:space="preserve">to the environment </w:t>
            </w:r>
            <w:r>
              <w:rPr>
                <w:rFonts w:cstheme="minorHAnsi"/>
                <w:sz w:val="28"/>
                <w:szCs w:val="28"/>
              </w:rPr>
              <w:t>are more likely to survive</w:t>
            </w:r>
          </w:p>
          <w:p w14:paraId="756DB392" w14:textId="454DAF64" w:rsidR="00B57127" w:rsidRDefault="00EC707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45)</w:t>
            </w:r>
          </w:p>
          <w:p w14:paraId="5EE3E18D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B6C99C4" w14:textId="0C8ED73C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053A102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45DBF6ED" w14:textId="77777777" w:rsidTr="00A42202">
        <w:tc>
          <w:tcPr>
            <w:tcW w:w="2263" w:type="dxa"/>
          </w:tcPr>
          <w:p w14:paraId="64A5DA38" w14:textId="38DD3BD1" w:rsidR="00EC707C" w:rsidRPr="00890BF0" w:rsidRDefault="000B03B5" w:rsidP="00EC707C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Selection pressure</w:t>
            </w:r>
            <w:r w:rsidR="008C190E">
              <w:rPr>
                <w:rFonts w:cstheme="minorHAnsi"/>
                <w:b/>
                <w:sz w:val="28"/>
                <w:szCs w:val="28"/>
              </w:rPr>
              <w:t>/agent</w:t>
            </w:r>
          </w:p>
        </w:tc>
        <w:tc>
          <w:tcPr>
            <w:tcW w:w="3261" w:type="dxa"/>
          </w:tcPr>
          <w:p w14:paraId="20D716C9" w14:textId="77777777" w:rsidR="000B03B5" w:rsidRDefault="001E08BF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</w:t>
            </w:r>
            <w:r w:rsidR="008C190E">
              <w:rPr>
                <w:rFonts w:cstheme="minorHAnsi"/>
                <w:sz w:val="28"/>
                <w:szCs w:val="28"/>
              </w:rPr>
              <w:t xml:space="preserve">ives </w:t>
            </w:r>
            <w:r w:rsidR="003D042A">
              <w:rPr>
                <w:rFonts w:cstheme="minorHAnsi"/>
                <w:sz w:val="28"/>
                <w:szCs w:val="28"/>
              </w:rPr>
              <w:t xml:space="preserve">some </w:t>
            </w:r>
            <w:r w:rsidR="008C190E">
              <w:rPr>
                <w:rFonts w:cstheme="minorHAnsi"/>
                <w:sz w:val="28"/>
                <w:szCs w:val="28"/>
              </w:rPr>
              <w:t>organisms a survival advantage over others</w:t>
            </w:r>
          </w:p>
          <w:p w14:paraId="55AD2AA4" w14:textId="16D9F427" w:rsidR="00B57127" w:rsidRDefault="00EC707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45)</w:t>
            </w:r>
          </w:p>
          <w:p w14:paraId="7970E6D1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BEC6CEA" w14:textId="6F49B350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81B2EB6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34C2095B" w14:textId="77777777" w:rsidTr="00A42202">
        <w:tc>
          <w:tcPr>
            <w:tcW w:w="2263" w:type="dxa"/>
          </w:tcPr>
          <w:p w14:paraId="229CB0D9" w14:textId="2C138B77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rtificial selection</w:t>
            </w:r>
          </w:p>
        </w:tc>
        <w:tc>
          <w:tcPr>
            <w:tcW w:w="3261" w:type="dxa"/>
          </w:tcPr>
          <w:p w14:paraId="4E2E8A8F" w14:textId="77777777" w:rsidR="000B03B5" w:rsidRDefault="005D25E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oosing which individuals to breed in order to get the best traits</w:t>
            </w:r>
          </w:p>
          <w:p w14:paraId="425FE2E6" w14:textId="41085336" w:rsidR="00B57127" w:rsidRDefault="00EC707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37)</w:t>
            </w:r>
          </w:p>
          <w:p w14:paraId="0851FDE6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0394AFF" w14:textId="739077D4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60FF147E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185B86D9" w14:textId="77777777" w:rsidTr="00A42202">
        <w:tc>
          <w:tcPr>
            <w:tcW w:w="2263" w:type="dxa"/>
          </w:tcPr>
          <w:p w14:paraId="12EDAAE6" w14:textId="04DA2E00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eneration</w:t>
            </w:r>
          </w:p>
        </w:tc>
        <w:tc>
          <w:tcPr>
            <w:tcW w:w="3261" w:type="dxa"/>
          </w:tcPr>
          <w:p w14:paraId="4FA13E3B" w14:textId="77777777" w:rsidR="000B03B5" w:rsidRDefault="00B53E03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ime </w:t>
            </w:r>
            <w:r w:rsidR="00316644">
              <w:rPr>
                <w:rFonts w:cstheme="minorHAnsi"/>
                <w:sz w:val="28"/>
                <w:szCs w:val="28"/>
              </w:rPr>
              <w:t xml:space="preserve">it takes offspring to </w:t>
            </w:r>
            <w:r>
              <w:rPr>
                <w:rFonts w:cstheme="minorHAnsi"/>
                <w:sz w:val="28"/>
                <w:szCs w:val="28"/>
              </w:rPr>
              <w:t>produce</w:t>
            </w:r>
            <w:r w:rsidR="00316644">
              <w:rPr>
                <w:rFonts w:cstheme="minorHAnsi"/>
                <w:sz w:val="28"/>
                <w:szCs w:val="28"/>
              </w:rPr>
              <w:t xml:space="preserve"> its own</w:t>
            </w:r>
            <w:r>
              <w:rPr>
                <w:rFonts w:cstheme="minorHAnsi"/>
                <w:sz w:val="28"/>
                <w:szCs w:val="28"/>
              </w:rPr>
              <w:t xml:space="preserve"> offspring</w:t>
            </w:r>
          </w:p>
          <w:p w14:paraId="7EE2EFF9" w14:textId="61B01A55" w:rsidR="00B57127" w:rsidRDefault="00EC707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35)</w:t>
            </w:r>
          </w:p>
          <w:p w14:paraId="71974900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42C1EDEE" w14:textId="53D86941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24D19C07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0B7AAFE2" w14:textId="77777777" w:rsidTr="00A42202">
        <w:tc>
          <w:tcPr>
            <w:tcW w:w="2263" w:type="dxa"/>
          </w:tcPr>
          <w:p w14:paraId="0A50DF31" w14:textId="41235A57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Variation</w:t>
            </w:r>
          </w:p>
        </w:tc>
        <w:tc>
          <w:tcPr>
            <w:tcW w:w="3261" w:type="dxa"/>
          </w:tcPr>
          <w:p w14:paraId="69B06DC3" w14:textId="77777777" w:rsidR="000B03B5" w:rsidRDefault="00E329D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ifferences in characteristics</w:t>
            </w:r>
          </w:p>
          <w:p w14:paraId="4C3BA8C8" w14:textId="10FA1B07" w:rsidR="00B57127" w:rsidRDefault="00EC707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46)</w:t>
            </w:r>
          </w:p>
          <w:p w14:paraId="1220B2A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3A31D55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5B8F22A8" w14:textId="0B72F163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D31684A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1D572711" w14:textId="77777777" w:rsidTr="00A42202">
        <w:tc>
          <w:tcPr>
            <w:tcW w:w="2263" w:type="dxa"/>
          </w:tcPr>
          <w:p w14:paraId="7CBA3223" w14:textId="044D991F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Isolation</w:t>
            </w:r>
          </w:p>
        </w:tc>
        <w:tc>
          <w:tcPr>
            <w:tcW w:w="3261" w:type="dxa"/>
          </w:tcPr>
          <w:p w14:paraId="7D0FA689" w14:textId="77777777" w:rsidR="000B03B5" w:rsidRDefault="00E329D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eparation preventing </w:t>
            </w:r>
            <w:r w:rsidR="005C15D4">
              <w:rPr>
                <w:rFonts w:cstheme="minorHAnsi"/>
                <w:sz w:val="28"/>
                <w:szCs w:val="28"/>
              </w:rPr>
              <w:t>groups from mixing to breed</w:t>
            </w:r>
          </w:p>
          <w:p w14:paraId="06EE7DE7" w14:textId="25CF5C63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49)</w:t>
            </w:r>
          </w:p>
          <w:p w14:paraId="4926177E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E225C08" w14:textId="0660C304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731675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5EFA5F88" w14:textId="77777777" w:rsidTr="00A42202">
        <w:trPr>
          <w:cantSplit/>
        </w:trPr>
        <w:tc>
          <w:tcPr>
            <w:tcW w:w="2263" w:type="dxa"/>
          </w:tcPr>
          <w:p w14:paraId="33826735" w14:textId="2FF7E1C0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iodiversity</w:t>
            </w:r>
          </w:p>
        </w:tc>
        <w:tc>
          <w:tcPr>
            <w:tcW w:w="3261" w:type="dxa"/>
          </w:tcPr>
          <w:p w14:paraId="6036CEE4" w14:textId="77777777" w:rsidR="000B03B5" w:rsidRDefault="00B8190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large amount of different species</w:t>
            </w:r>
          </w:p>
          <w:p w14:paraId="2960BEC0" w14:textId="700B82F3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309)</w:t>
            </w:r>
          </w:p>
          <w:p w14:paraId="50EF50D9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0DC0A8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CBE204A" w14:textId="07FD70C6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4E98E07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683B63A4" w14:textId="77777777" w:rsidTr="00A42202">
        <w:tc>
          <w:tcPr>
            <w:tcW w:w="2263" w:type="dxa"/>
          </w:tcPr>
          <w:p w14:paraId="462FDF10" w14:textId="539C5206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lastRenderedPageBreak/>
              <w:t>Evolution</w:t>
            </w:r>
          </w:p>
        </w:tc>
        <w:tc>
          <w:tcPr>
            <w:tcW w:w="3261" w:type="dxa"/>
          </w:tcPr>
          <w:p w14:paraId="20B38AA4" w14:textId="77777777" w:rsidR="000B03B5" w:rsidRDefault="00B8190B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ange over time</w:t>
            </w:r>
          </w:p>
          <w:p w14:paraId="30590B9F" w14:textId="55A41789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35)</w:t>
            </w:r>
          </w:p>
          <w:p w14:paraId="4E983F5D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901DBFA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358D4FEA" w14:textId="2760AF8F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093F9B74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7AE215E4" w14:textId="77777777" w:rsidTr="00A42202">
        <w:tc>
          <w:tcPr>
            <w:tcW w:w="2263" w:type="dxa"/>
          </w:tcPr>
          <w:p w14:paraId="496A74C0" w14:textId="2F0390C3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Fossil record</w:t>
            </w:r>
          </w:p>
        </w:tc>
        <w:tc>
          <w:tcPr>
            <w:tcW w:w="3261" w:type="dxa"/>
          </w:tcPr>
          <w:p w14:paraId="48B77FBA" w14:textId="77777777" w:rsidR="000B03B5" w:rsidRDefault="006139DC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List </w:t>
            </w:r>
            <w:r w:rsidR="004731DB">
              <w:rPr>
                <w:rFonts w:cstheme="minorHAnsi"/>
                <w:sz w:val="28"/>
                <w:szCs w:val="28"/>
              </w:rPr>
              <w:t>based on</w:t>
            </w:r>
            <w:r>
              <w:rPr>
                <w:rFonts w:cstheme="minorHAnsi"/>
                <w:sz w:val="28"/>
                <w:szCs w:val="28"/>
              </w:rPr>
              <w:t xml:space="preserve"> a</w:t>
            </w:r>
            <w:r w:rsidR="00AF7214">
              <w:rPr>
                <w:rFonts w:cstheme="minorHAnsi"/>
                <w:sz w:val="28"/>
                <w:szCs w:val="28"/>
              </w:rPr>
              <w:t>ll fossils found</w:t>
            </w:r>
          </w:p>
          <w:p w14:paraId="53B55687" w14:textId="24D9EAAE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93)</w:t>
            </w:r>
          </w:p>
          <w:p w14:paraId="221804A4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140DD25A" w14:textId="0E76BBA8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714B900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59C340C8" w14:textId="77777777" w:rsidTr="00A42202">
        <w:tc>
          <w:tcPr>
            <w:tcW w:w="2263" w:type="dxa"/>
          </w:tcPr>
          <w:p w14:paraId="1338F39B" w14:textId="36D567DA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Relative dating</w:t>
            </w:r>
          </w:p>
        </w:tc>
        <w:tc>
          <w:tcPr>
            <w:tcW w:w="3261" w:type="dxa"/>
          </w:tcPr>
          <w:p w14:paraId="4F8E5492" w14:textId="77777777" w:rsidR="000B03B5" w:rsidRDefault="00D1027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mparing the age of two things</w:t>
            </w:r>
          </w:p>
          <w:p w14:paraId="55A1EA1B" w14:textId="155FB906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05)</w:t>
            </w:r>
          </w:p>
          <w:p w14:paraId="5185164F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AE6340A" w14:textId="79B5A984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3C6715F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3078C499" w14:textId="77777777" w:rsidTr="00A42202">
        <w:tc>
          <w:tcPr>
            <w:tcW w:w="2263" w:type="dxa"/>
          </w:tcPr>
          <w:p w14:paraId="2A0B2932" w14:textId="33FDD5F6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Absolute dating</w:t>
            </w:r>
          </w:p>
        </w:tc>
        <w:tc>
          <w:tcPr>
            <w:tcW w:w="3261" w:type="dxa"/>
          </w:tcPr>
          <w:p w14:paraId="1DDD5695" w14:textId="77777777" w:rsidR="000B03B5" w:rsidRDefault="00D10270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alculating age from a measurement</w:t>
            </w:r>
          </w:p>
          <w:p w14:paraId="3310B03C" w14:textId="3B6072AA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09)</w:t>
            </w:r>
          </w:p>
          <w:p w14:paraId="690015C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09383F1B" w14:textId="435094EA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4DD99D6A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3FD1FF6B" w14:textId="77777777" w:rsidTr="00A42202">
        <w:tc>
          <w:tcPr>
            <w:tcW w:w="2263" w:type="dxa"/>
          </w:tcPr>
          <w:p w14:paraId="55976755" w14:textId="2C0607F3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Comparative anatomy</w:t>
            </w:r>
          </w:p>
        </w:tc>
        <w:tc>
          <w:tcPr>
            <w:tcW w:w="3261" w:type="dxa"/>
          </w:tcPr>
          <w:p w14:paraId="659B6F83" w14:textId="77777777" w:rsidR="000B03B5" w:rsidRDefault="000B6D7E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Looking for similarities and differences in </w:t>
            </w:r>
            <w:r w:rsidR="00740D3E">
              <w:rPr>
                <w:rFonts w:cstheme="minorHAnsi"/>
                <w:sz w:val="28"/>
                <w:szCs w:val="28"/>
              </w:rPr>
              <w:t xml:space="preserve">body </w:t>
            </w:r>
            <w:r>
              <w:rPr>
                <w:rFonts w:cstheme="minorHAnsi"/>
                <w:sz w:val="28"/>
                <w:szCs w:val="28"/>
              </w:rPr>
              <w:t>structure</w:t>
            </w:r>
          </w:p>
          <w:p w14:paraId="2522B5DA" w14:textId="2BE10E38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59)</w:t>
            </w:r>
          </w:p>
          <w:p w14:paraId="0EFD1B88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2C641C65" w14:textId="3FA74489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7A2137A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4D399AA4" w14:textId="77777777" w:rsidTr="00A42202">
        <w:tc>
          <w:tcPr>
            <w:tcW w:w="2263" w:type="dxa"/>
          </w:tcPr>
          <w:p w14:paraId="7EBEFC29" w14:textId="7E6BB6FC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Geographical distribution</w:t>
            </w:r>
          </w:p>
        </w:tc>
        <w:tc>
          <w:tcPr>
            <w:tcW w:w="3261" w:type="dxa"/>
          </w:tcPr>
          <w:p w14:paraId="269D5DB9" w14:textId="77777777" w:rsidR="000B03B5" w:rsidRDefault="00F13AE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p of the places different species can be found</w:t>
            </w:r>
          </w:p>
          <w:p w14:paraId="5DC72D35" w14:textId="6A63F1BE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61)</w:t>
            </w:r>
          </w:p>
          <w:p w14:paraId="4991F06C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7FDCB92F" w14:textId="3D1E2C30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51B94FDC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2209CEA5" w14:textId="77777777" w:rsidTr="00A42202">
        <w:tc>
          <w:tcPr>
            <w:tcW w:w="2263" w:type="dxa"/>
          </w:tcPr>
          <w:p w14:paraId="35EE58C0" w14:textId="0557ED38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Embryology</w:t>
            </w:r>
          </w:p>
        </w:tc>
        <w:tc>
          <w:tcPr>
            <w:tcW w:w="3261" w:type="dxa"/>
          </w:tcPr>
          <w:p w14:paraId="57F085F7" w14:textId="77777777" w:rsidR="000B03B5" w:rsidRDefault="00DB6B52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udy of early growth of animals from just a few cells to a creature</w:t>
            </w:r>
          </w:p>
          <w:p w14:paraId="4039391F" w14:textId="6D654F64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62)</w:t>
            </w:r>
          </w:p>
          <w:p w14:paraId="39297F12" w14:textId="77777777" w:rsidR="00B57127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  <w:p w14:paraId="13CF890E" w14:textId="6E511F45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1BC9A69E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0B03B5" w14:paraId="15FFC7E7" w14:textId="77777777" w:rsidTr="00A42202">
        <w:tc>
          <w:tcPr>
            <w:tcW w:w="2263" w:type="dxa"/>
          </w:tcPr>
          <w:p w14:paraId="6D496236" w14:textId="193420A3" w:rsidR="000B03B5" w:rsidRPr="00890BF0" w:rsidRDefault="000B03B5" w:rsidP="000B03B5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Bioinformatics</w:t>
            </w:r>
          </w:p>
        </w:tc>
        <w:tc>
          <w:tcPr>
            <w:tcW w:w="3261" w:type="dxa"/>
          </w:tcPr>
          <w:p w14:paraId="030677BE" w14:textId="77777777" w:rsidR="000B03B5" w:rsidRDefault="00F3113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 of computers to store and analyse biological information</w:t>
            </w:r>
          </w:p>
          <w:p w14:paraId="2D1A2937" w14:textId="47A6311E" w:rsidR="00B57127" w:rsidRDefault="000B2C26" w:rsidP="000B03B5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(p163)</w:t>
            </w:r>
          </w:p>
          <w:p w14:paraId="33499C64" w14:textId="0D0FAADA" w:rsidR="00B57127" w:rsidRPr="00890BF0" w:rsidRDefault="00B57127" w:rsidP="000B03B5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961" w:type="dxa"/>
          </w:tcPr>
          <w:p w14:paraId="2A017C06" w14:textId="77777777" w:rsidR="000B03B5" w:rsidRPr="00890BF0" w:rsidRDefault="000B03B5" w:rsidP="000B03B5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3C3257A8" w14:textId="77777777" w:rsidR="001D0CC0" w:rsidRPr="005B01C7" w:rsidRDefault="001D0CC0" w:rsidP="001D0CC0">
      <w:pPr>
        <w:rPr>
          <w:sz w:val="2"/>
          <w:szCs w:val="2"/>
        </w:rPr>
      </w:pPr>
    </w:p>
    <w:p w14:paraId="73D4BCB1" w14:textId="77777777" w:rsidR="001D0CC0" w:rsidRPr="005B01C7" w:rsidRDefault="001D0CC0" w:rsidP="001D0CC0">
      <w:pPr>
        <w:rPr>
          <w:sz w:val="2"/>
          <w:szCs w:val="2"/>
        </w:rPr>
      </w:pPr>
    </w:p>
    <w:sectPr w:rsidR="001D0CC0" w:rsidRPr="005B01C7" w:rsidSect="00841B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szAzMzcwMLY0NTBQ0lEKTi0uzszPAykwqgUAN+a87iwAAAA="/>
  </w:docVars>
  <w:rsids>
    <w:rsidRoot w:val="007A7042"/>
    <w:rsid w:val="00054BA1"/>
    <w:rsid w:val="00060A10"/>
    <w:rsid w:val="00084203"/>
    <w:rsid w:val="000872A1"/>
    <w:rsid w:val="00097FBD"/>
    <w:rsid w:val="000B03B5"/>
    <w:rsid w:val="000B2C26"/>
    <w:rsid w:val="000B6D7E"/>
    <w:rsid w:val="000C439D"/>
    <w:rsid w:val="00110730"/>
    <w:rsid w:val="00164FB3"/>
    <w:rsid w:val="00173E44"/>
    <w:rsid w:val="001D0CC0"/>
    <w:rsid w:val="001E08BF"/>
    <w:rsid w:val="001F161B"/>
    <w:rsid w:val="00260005"/>
    <w:rsid w:val="0027363D"/>
    <w:rsid w:val="00284663"/>
    <w:rsid w:val="00294E36"/>
    <w:rsid w:val="002B5C3B"/>
    <w:rsid w:val="002F29FB"/>
    <w:rsid w:val="00300148"/>
    <w:rsid w:val="00316644"/>
    <w:rsid w:val="00342831"/>
    <w:rsid w:val="00364C01"/>
    <w:rsid w:val="003828AB"/>
    <w:rsid w:val="003C5CE1"/>
    <w:rsid w:val="003D042A"/>
    <w:rsid w:val="003E14B2"/>
    <w:rsid w:val="00416D18"/>
    <w:rsid w:val="004731DB"/>
    <w:rsid w:val="004875E5"/>
    <w:rsid w:val="004969A5"/>
    <w:rsid w:val="004A296D"/>
    <w:rsid w:val="004C4512"/>
    <w:rsid w:val="004E42EF"/>
    <w:rsid w:val="00597C00"/>
    <w:rsid w:val="005A726F"/>
    <w:rsid w:val="005B01C7"/>
    <w:rsid w:val="005C15D4"/>
    <w:rsid w:val="005D25EB"/>
    <w:rsid w:val="005E7766"/>
    <w:rsid w:val="005F672F"/>
    <w:rsid w:val="00602310"/>
    <w:rsid w:val="006139DC"/>
    <w:rsid w:val="00636993"/>
    <w:rsid w:val="006B1C79"/>
    <w:rsid w:val="00740D3E"/>
    <w:rsid w:val="00742937"/>
    <w:rsid w:val="00742FD0"/>
    <w:rsid w:val="00746632"/>
    <w:rsid w:val="00764D90"/>
    <w:rsid w:val="00765964"/>
    <w:rsid w:val="00765BC5"/>
    <w:rsid w:val="0078590E"/>
    <w:rsid w:val="007A7042"/>
    <w:rsid w:val="007A7448"/>
    <w:rsid w:val="007E1563"/>
    <w:rsid w:val="00841B5D"/>
    <w:rsid w:val="008706EF"/>
    <w:rsid w:val="00890BF0"/>
    <w:rsid w:val="008C190E"/>
    <w:rsid w:val="008F1902"/>
    <w:rsid w:val="008F6D39"/>
    <w:rsid w:val="00931E39"/>
    <w:rsid w:val="009500A4"/>
    <w:rsid w:val="009B38DC"/>
    <w:rsid w:val="009C308F"/>
    <w:rsid w:val="009D09F3"/>
    <w:rsid w:val="009D3BDF"/>
    <w:rsid w:val="00A42202"/>
    <w:rsid w:val="00A72085"/>
    <w:rsid w:val="00AD3CB4"/>
    <w:rsid w:val="00AF40DE"/>
    <w:rsid w:val="00AF7214"/>
    <w:rsid w:val="00B134CC"/>
    <w:rsid w:val="00B16B71"/>
    <w:rsid w:val="00B170BC"/>
    <w:rsid w:val="00B35BF9"/>
    <w:rsid w:val="00B53E03"/>
    <w:rsid w:val="00B57127"/>
    <w:rsid w:val="00B6683D"/>
    <w:rsid w:val="00B73040"/>
    <w:rsid w:val="00B8190B"/>
    <w:rsid w:val="00BB7ED1"/>
    <w:rsid w:val="00BE6C87"/>
    <w:rsid w:val="00BF0597"/>
    <w:rsid w:val="00C605F2"/>
    <w:rsid w:val="00C636C2"/>
    <w:rsid w:val="00C77F8B"/>
    <w:rsid w:val="00CD26B7"/>
    <w:rsid w:val="00D04D66"/>
    <w:rsid w:val="00D10270"/>
    <w:rsid w:val="00D11953"/>
    <w:rsid w:val="00D12FD5"/>
    <w:rsid w:val="00D36C9A"/>
    <w:rsid w:val="00D83866"/>
    <w:rsid w:val="00DB1CC8"/>
    <w:rsid w:val="00DB6B52"/>
    <w:rsid w:val="00DD48BB"/>
    <w:rsid w:val="00DE5E1A"/>
    <w:rsid w:val="00E329D0"/>
    <w:rsid w:val="00E45DA2"/>
    <w:rsid w:val="00E91424"/>
    <w:rsid w:val="00EC099F"/>
    <w:rsid w:val="00EC707C"/>
    <w:rsid w:val="00EE5A63"/>
    <w:rsid w:val="00F1166F"/>
    <w:rsid w:val="00F13AE6"/>
    <w:rsid w:val="00F31136"/>
    <w:rsid w:val="00F837A9"/>
    <w:rsid w:val="00FD39A9"/>
    <w:rsid w:val="00FE1EF5"/>
    <w:rsid w:val="00FF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6A933"/>
  <w15:chartTrackingRefBased/>
  <w15:docId w15:val="{E7B7B287-7A1A-4470-B7A2-FB3B8C6AC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1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D0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C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101</cp:revision>
  <cp:lastPrinted>2019-03-06T11:36:00Z</cp:lastPrinted>
  <dcterms:created xsi:type="dcterms:W3CDTF">2019-03-06T08:42:00Z</dcterms:created>
  <dcterms:modified xsi:type="dcterms:W3CDTF">2020-10-07T00:55:00Z</dcterms:modified>
</cp:coreProperties>
</file>